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4F842" w14:textId="77777777" w:rsidR="000C5747" w:rsidRPr="00C25F12" w:rsidRDefault="000C5747" w:rsidP="006D5329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sz w:val="20"/>
          <w:szCs w:val="20"/>
          <w:lang w:val="en-CA"/>
        </w:rPr>
      </w:pPr>
    </w:p>
    <w:p w14:paraId="42043101" w14:textId="6D4AA0DA" w:rsidR="000C5747" w:rsidRPr="00C25F12" w:rsidRDefault="00531CE7" w:rsidP="006D5329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sz w:val="20"/>
          <w:szCs w:val="20"/>
          <w:lang w:val="en-CA"/>
        </w:rPr>
      </w:pPr>
      <w:r w:rsidRPr="00C25F12">
        <w:rPr>
          <w:rStyle w:val="eop"/>
          <w:rFonts w:asciiTheme="minorHAnsi" w:hAnsiTheme="minorHAnsi" w:cstheme="minorHAnsi"/>
          <w:sz w:val="20"/>
          <w:szCs w:val="20"/>
          <w:highlight w:val="yellow"/>
          <w:lang w:val="en-CA"/>
        </w:rPr>
        <w:t>D</w:t>
      </w:r>
      <w:r w:rsidR="00525F6E" w:rsidRPr="00C25F12">
        <w:rPr>
          <w:rStyle w:val="eop"/>
          <w:rFonts w:asciiTheme="minorHAnsi" w:hAnsiTheme="minorHAnsi" w:cstheme="minorHAnsi"/>
          <w:sz w:val="20"/>
          <w:szCs w:val="20"/>
          <w:highlight w:val="yellow"/>
          <w:lang w:val="en-CA"/>
        </w:rPr>
        <w:t>ate</w:t>
      </w:r>
      <w:r w:rsidR="00525F6E" w:rsidRPr="00C25F12">
        <w:rPr>
          <w:rStyle w:val="eop"/>
          <w:rFonts w:asciiTheme="minorHAnsi" w:hAnsiTheme="minorHAnsi" w:cstheme="minorHAnsi"/>
          <w:sz w:val="20"/>
          <w:szCs w:val="20"/>
          <w:lang w:val="en-CA"/>
        </w:rPr>
        <w:t xml:space="preserve"> </w:t>
      </w:r>
    </w:p>
    <w:p w14:paraId="4E994CD4" w14:textId="4CFEDD21" w:rsidR="000C5747" w:rsidRPr="00C25F12" w:rsidRDefault="000C5747" w:rsidP="006D532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CA"/>
        </w:rPr>
      </w:pPr>
      <w:r w:rsidRPr="00C25F12">
        <w:rPr>
          <w:rStyle w:val="eop"/>
          <w:rFonts w:asciiTheme="minorHAnsi" w:hAnsiTheme="minorHAnsi" w:cstheme="minorHAnsi"/>
          <w:sz w:val="20"/>
          <w:szCs w:val="20"/>
          <w:lang w:val="en-CA"/>
        </w:rPr>
        <w:t> </w:t>
      </w:r>
    </w:p>
    <w:p w14:paraId="341A784B" w14:textId="0D1A54AA" w:rsidR="000C5747" w:rsidRPr="00C25F12" w:rsidRDefault="006D5329" w:rsidP="006D532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0"/>
          <w:szCs w:val="20"/>
          <w:lang w:val="en-CA"/>
        </w:rPr>
      </w:pPr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 xml:space="preserve">Christian Dubé, </w:t>
      </w:r>
      <w:r w:rsidR="00531CE7"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 xml:space="preserve">Minister of Health and Social Services </w:t>
      </w:r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br/>
        <w:t>Édifice Catherine-De Longpré</w:t>
      </w:r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br/>
        <w:t>1075, chemin Sainte-Foy, 15e étage</w:t>
      </w:r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br/>
        <w:t xml:space="preserve">Québec </w:t>
      </w:r>
      <w:r w:rsidR="009866C2"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 xml:space="preserve">City, </w:t>
      </w:r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 xml:space="preserve">Québec </w:t>
      </w:r>
      <w:r w:rsidR="00AD6B42"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>G1S 2M1</w:t>
      </w:r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br/>
      </w:r>
      <w:r w:rsidR="009866C2"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>Phone:</w:t>
      </w:r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 xml:space="preserve"> 418</w:t>
      </w:r>
      <w:r w:rsidR="00AD6B42"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>-</w:t>
      </w:r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>266-7171</w:t>
      </w:r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br/>
      </w:r>
      <w:r w:rsidR="00AD6B42"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>Fax</w:t>
      </w:r>
      <w:r w:rsidR="009866C2"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>:</w:t>
      </w:r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 xml:space="preserve"> 418</w:t>
      </w:r>
      <w:r w:rsidR="00AD6B42"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>-</w:t>
      </w:r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>266-7197</w:t>
      </w:r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br/>
      </w:r>
      <w:hyperlink r:id="rId6" w:history="1">
        <w:r w:rsidRPr="00C25F12">
          <w:rPr>
            <w:rStyle w:val="Hyperlink"/>
            <w:rFonts w:asciiTheme="minorHAnsi" w:hAnsiTheme="minorHAnsi" w:cstheme="minorHAnsi"/>
            <w:color w:val="auto"/>
            <w:sz w:val="20"/>
            <w:szCs w:val="20"/>
            <w:lang w:val="en-CA"/>
          </w:rPr>
          <w:t>ministre@msss.gouv.qc.ca</w:t>
        </w:r>
      </w:hyperlink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0C5747" w:rsidRPr="00C25F12">
        <w:rPr>
          <w:rStyle w:val="eop"/>
          <w:rFonts w:asciiTheme="minorHAnsi" w:hAnsiTheme="minorHAnsi" w:cstheme="minorHAnsi"/>
          <w:sz w:val="20"/>
          <w:szCs w:val="20"/>
          <w:lang w:val="en-CA"/>
        </w:rPr>
        <w:t> </w:t>
      </w:r>
      <w:r w:rsidRPr="00C25F12">
        <w:rPr>
          <w:rStyle w:val="eop"/>
          <w:rFonts w:asciiTheme="minorHAnsi" w:hAnsiTheme="minorHAnsi" w:cstheme="minorHAnsi"/>
          <w:sz w:val="20"/>
          <w:szCs w:val="20"/>
          <w:lang w:val="en-CA"/>
        </w:rPr>
        <w:t xml:space="preserve"> </w:t>
      </w:r>
    </w:p>
    <w:p w14:paraId="6237C845" w14:textId="110AEFD6" w:rsidR="006D5329" w:rsidRPr="00C25F12" w:rsidRDefault="006D5329" w:rsidP="006D532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0"/>
          <w:szCs w:val="20"/>
          <w:lang w:val="en-CA"/>
        </w:rPr>
      </w:pPr>
    </w:p>
    <w:p w14:paraId="17523AE0" w14:textId="4A3D12ED" w:rsidR="006D5329" w:rsidRPr="00C25F12" w:rsidRDefault="006D5329" w:rsidP="006D532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  <w:lang w:val="en-CA"/>
        </w:rPr>
      </w:pPr>
      <w:r w:rsidRPr="00C25F12">
        <w:rPr>
          <w:rStyle w:val="eop"/>
          <w:rFonts w:asciiTheme="minorHAnsi" w:hAnsiTheme="minorHAnsi" w:cstheme="minorHAnsi"/>
          <w:sz w:val="20"/>
          <w:szCs w:val="20"/>
          <w:lang w:val="en-CA"/>
        </w:rPr>
        <w:t xml:space="preserve">Sonia Lebel, </w:t>
      </w:r>
      <w:r w:rsidR="00A6113C" w:rsidRPr="00C25F12">
        <w:rPr>
          <w:rStyle w:val="eop"/>
          <w:rFonts w:asciiTheme="minorHAnsi" w:hAnsiTheme="minorHAnsi" w:cstheme="minorHAnsi"/>
          <w:sz w:val="20"/>
          <w:szCs w:val="20"/>
          <w:lang w:val="en-CA"/>
        </w:rPr>
        <w:t xml:space="preserve">Chair of the </w:t>
      </w:r>
      <w:r w:rsidRPr="00C25F12">
        <w:rPr>
          <w:rFonts w:asciiTheme="minorHAnsi" w:hAnsiTheme="minorHAnsi" w:cstheme="minorHAnsi"/>
          <w:sz w:val="20"/>
          <w:szCs w:val="20"/>
          <w:lang w:val="en-CA"/>
        </w:rPr>
        <w:t>Conseil du trésor</w:t>
      </w:r>
      <w:r w:rsidRPr="00C25F12">
        <w:rPr>
          <w:rFonts w:asciiTheme="minorHAnsi" w:hAnsiTheme="minorHAnsi" w:cstheme="minorHAnsi"/>
          <w:sz w:val="20"/>
          <w:szCs w:val="20"/>
          <w:lang w:val="en-CA"/>
        </w:rPr>
        <w:br/>
        <w:t>875, Grande-Allée Est, 4e étage, secteur 100</w:t>
      </w:r>
      <w:r w:rsidRPr="00C25F12">
        <w:rPr>
          <w:rFonts w:asciiTheme="minorHAnsi" w:hAnsiTheme="minorHAnsi" w:cstheme="minorHAnsi"/>
          <w:sz w:val="20"/>
          <w:szCs w:val="20"/>
          <w:lang w:val="en-CA"/>
        </w:rPr>
        <w:br/>
      </w:r>
      <w:r w:rsidR="009866C2" w:rsidRPr="00C25F12">
        <w:rPr>
          <w:rFonts w:asciiTheme="minorHAnsi" w:hAnsiTheme="minorHAnsi" w:cstheme="minorHAnsi"/>
          <w:sz w:val="20"/>
          <w:szCs w:val="20"/>
          <w:lang w:val="en-CA"/>
        </w:rPr>
        <w:t>Québec City, Québec</w:t>
      </w:r>
      <w:r w:rsidR="00AD6B42" w:rsidRPr="00C25F12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Pr="00C25F12">
        <w:rPr>
          <w:rFonts w:asciiTheme="minorHAnsi" w:hAnsiTheme="minorHAnsi" w:cstheme="minorHAnsi"/>
          <w:sz w:val="20"/>
          <w:szCs w:val="20"/>
          <w:lang w:val="en-CA"/>
        </w:rPr>
        <w:t xml:space="preserve"> G1R 5R8</w:t>
      </w:r>
      <w:r w:rsidRPr="00C25F12">
        <w:rPr>
          <w:rFonts w:asciiTheme="minorHAnsi" w:hAnsiTheme="minorHAnsi" w:cstheme="minorHAnsi"/>
          <w:sz w:val="20"/>
          <w:szCs w:val="20"/>
          <w:lang w:val="en-CA"/>
        </w:rPr>
        <w:br/>
      </w:r>
      <w:r w:rsidR="009866C2" w:rsidRPr="00C25F12">
        <w:rPr>
          <w:rFonts w:asciiTheme="minorHAnsi" w:hAnsiTheme="minorHAnsi" w:cstheme="minorHAnsi"/>
          <w:sz w:val="20"/>
          <w:szCs w:val="20"/>
          <w:lang w:val="en-CA"/>
        </w:rPr>
        <w:t>P</w:t>
      </w:r>
      <w:r w:rsidRPr="00C25F12">
        <w:rPr>
          <w:rFonts w:asciiTheme="minorHAnsi" w:hAnsiTheme="minorHAnsi" w:cstheme="minorHAnsi"/>
          <w:sz w:val="20"/>
          <w:szCs w:val="20"/>
          <w:lang w:val="en-CA"/>
        </w:rPr>
        <w:t>hone</w:t>
      </w:r>
      <w:r w:rsidR="009866C2" w:rsidRPr="00C25F12">
        <w:rPr>
          <w:rFonts w:asciiTheme="minorHAnsi" w:hAnsiTheme="minorHAnsi" w:cstheme="minorHAnsi"/>
          <w:sz w:val="20"/>
          <w:szCs w:val="20"/>
          <w:lang w:val="en-CA"/>
        </w:rPr>
        <w:t>:</w:t>
      </w:r>
      <w:r w:rsidRPr="00C25F12">
        <w:rPr>
          <w:rFonts w:asciiTheme="minorHAnsi" w:hAnsiTheme="minorHAnsi" w:cstheme="minorHAnsi"/>
          <w:sz w:val="20"/>
          <w:szCs w:val="20"/>
          <w:lang w:val="en-CA"/>
        </w:rPr>
        <w:t xml:space="preserve"> 418</w:t>
      </w:r>
      <w:r w:rsidR="009866C2" w:rsidRPr="00C25F12">
        <w:rPr>
          <w:rFonts w:asciiTheme="minorHAnsi" w:hAnsiTheme="minorHAnsi" w:cstheme="minorHAnsi"/>
          <w:sz w:val="20"/>
          <w:szCs w:val="20"/>
          <w:lang w:val="en-CA"/>
        </w:rPr>
        <w:t>-</w:t>
      </w:r>
      <w:r w:rsidRPr="00C25F12">
        <w:rPr>
          <w:rFonts w:asciiTheme="minorHAnsi" w:hAnsiTheme="minorHAnsi" w:cstheme="minorHAnsi"/>
          <w:sz w:val="20"/>
          <w:szCs w:val="20"/>
          <w:lang w:val="en-CA"/>
        </w:rPr>
        <w:t>643-5926</w:t>
      </w:r>
      <w:r w:rsidRPr="00C25F12">
        <w:rPr>
          <w:rFonts w:asciiTheme="minorHAnsi" w:hAnsiTheme="minorHAnsi" w:cstheme="minorHAnsi"/>
          <w:sz w:val="20"/>
          <w:szCs w:val="20"/>
          <w:lang w:val="en-CA"/>
        </w:rPr>
        <w:br/>
      </w:r>
      <w:r w:rsidR="009866C2" w:rsidRPr="00C25F12">
        <w:rPr>
          <w:rFonts w:asciiTheme="minorHAnsi" w:hAnsiTheme="minorHAnsi" w:cstheme="minorHAnsi"/>
          <w:sz w:val="20"/>
          <w:szCs w:val="20"/>
          <w:lang w:val="en-CA"/>
        </w:rPr>
        <w:t>Fax:</w:t>
      </w:r>
      <w:r w:rsidRPr="00C25F12">
        <w:rPr>
          <w:rFonts w:asciiTheme="minorHAnsi" w:hAnsiTheme="minorHAnsi" w:cstheme="minorHAnsi"/>
          <w:sz w:val="20"/>
          <w:szCs w:val="20"/>
          <w:lang w:val="en-CA"/>
        </w:rPr>
        <w:t xml:space="preserve"> 418</w:t>
      </w:r>
      <w:r w:rsidR="009866C2" w:rsidRPr="00C25F12">
        <w:rPr>
          <w:rFonts w:asciiTheme="minorHAnsi" w:hAnsiTheme="minorHAnsi" w:cstheme="minorHAnsi"/>
          <w:sz w:val="20"/>
          <w:szCs w:val="20"/>
          <w:lang w:val="en-CA"/>
        </w:rPr>
        <w:t>-</w:t>
      </w:r>
      <w:r w:rsidRPr="00C25F12">
        <w:rPr>
          <w:rFonts w:asciiTheme="minorHAnsi" w:hAnsiTheme="minorHAnsi" w:cstheme="minorHAnsi"/>
          <w:sz w:val="20"/>
          <w:szCs w:val="20"/>
          <w:lang w:val="en-CA"/>
        </w:rPr>
        <w:t>643-7824</w:t>
      </w:r>
      <w:r w:rsidRPr="00C25F12">
        <w:rPr>
          <w:rFonts w:asciiTheme="minorHAnsi" w:hAnsiTheme="minorHAnsi" w:cstheme="minorHAnsi"/>
          <w:sz w:val="20"/>
          <w:szCs w:val="20"/>
          <w:lang w:val="en-CA"/>
        </w:rPr>
        <w:br/>
      </w:r>
      <w:hyperlink r:id="rId7" w:history="1">
        <w:r w:rsidRPr="00C25F12">
          <w:rPr>
            <w:rStyle w:val="Hyperlink"/>
            <w:rFonts w:asciiTheme="minorHAnsi" w:hAnsiTheme="minorHAnsi" w:cstheme="minorHAnsi"/>
            <w:color w:val="auto"/>
            <w:sz w:val="20"/>
            <w:szCs w:val="20"/>
            <w:lang w:val="en-CA"/>
          </w:rPr>
          <w:t>cabinet@sct.gouv.qc.ca</w:t>
        </w:r>
      </w:hyperlink>
      <w:r w:rsidRPr="00C25F12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</w:p>
    <w:p w14:paraId="00D73976" w14:textId="77777777" w:rsidR="000C5747" w:rsidRPr="00C25F12" w:rsidRDefault="000C5747" w:rsidP="006D532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  <w:lang w:val="en-CA"/>
        </w:rPr>
      </w:pPr>
      <w:r w:rsidRPr="00C25F12">
        <w:rPr>
          <w:rStyle w:val="eop"/>
          <w:rFonts w:asciiTheme="minorHAnsi" w:hAnsiTheme="minorHAnsi" w:cstheme="minorHAnsi"/>
          <w:sz w:val="20"/>
          <w:szCs w:val="20"/>
          <w:lang w:val="en-CA"/>
        </w:rPr>
        <w:t> </w:t>
      </w:r>
    </w:p>
    <w:p w14:paraId="697AA70D" w14:textId="77777777" w:rsidR="006D5329" w:rsidRPr="00C25F12" w:rsidRDefault="006D5329" w:rsidP="006D5329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CA"/>
        </w:rPr>
      </w:pPr>
    </w:p>
    <w:p w14:paraId="5BC422BB" w14:textId="7A9CAE67" w:rsidR="000C5747" w:rsidRPr="00C25F12" w:rsidRDefault="00CD1FDF" w:rsidP="006D532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bCs/>
          <w:sz w:val="20"/>
          <w:szCs w:val="20"/>
          <w:lang w:val="en-CA"/>
        </w:rPr>
      </w:pPr>
      <w:r w:rsidRPr="00C25F12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CA"/>
        </w:rPr>
        <w:t>Subject</w:t>
      </w:r>
      <w:r w:rsidR="000C5747" w:rsidRPr="00C25F12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CA"/>
        </w:rPr>
        <w:t xml:space="preserve">:  </w:t>
      </w:r>
      <w:r w:rsidRPr="00C25F12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CA"/>
        </w:rPr>
        <w:t>Delays in payment are undermining morale</w:t>
      </w:r>
      <w:r w:rsidR="000C5747" w:rsidRPr="00C25F12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CA"/>
        </w:rPr>
        <w:t xml:space="preserve"> </w:t>
      </w:r>
    </w:p>
    <w:p w14:paraId="0E7548FD" w14:textId="37526C48" w:rsidR="000C5747" w:rsidRPr="00C25F12" w:rsidRDefault="000C5747" w:rsidP="006D532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CA"/>
        </w:rPr>
      </w:pPr>
    </w:p>
    <w:p w14:paraId="191F18A6" w14:textId="77777777" w:rsidR="000C5747" w:rsidRPr="00C25F12" w:rsidRDefault="000C5747" w:rsidP="006D5329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0"/>
          <w:szCs w:val="20"/>
          <w:lang w:val="en-CA"/>
        </w:rPr>
      </w:pPr>
    </w:p>
    <w:p w14:paraId="25C87415" w14:textId="686CFC5E" w:rsidR="000C5747" w:rsidRPr="00C25F12" w:rsidRDefault="004D41A6" w:rsidP="006D5329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0"/>
          <w:szCs w:val="20"/>
          <w:lang w:val="en-CA"/>
        </w:rPr>
      </w:pPr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 xml:space="preserve">Dear </w:t>
      </w:r>
      <w:r w:rsidR="000C5747"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>Minist</w:t>
      </w:r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>ers</w:t>
      </w:r>
      <w:r w:rsidR="000C5747"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>,</w:t>
      </w:r>
    </w:p>
    <w:p w14:paraId="023196E5" w14:textId="5AC04DC1" w:rsidR="000C5747" w:rsidRPr="00C25F12" w:rsidRDefault="000C5747" w:rsidP="006D5329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0"/>
          <w:szCs w:val="20"/>
          <w:lang w:val="en-CA"/>
        </w:rPr>
      </w:pPr>
    </w:p>
    <w:p w14:paraId="5DE23EA0" w14:textId="67B1B23E" w:rsidR="006D5329" w:rsidRPr="00C25F12" w:rsidRDefault="004D41A6" w:rsidP="006D5329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0"/>
          <w:szCs w:val="20"/>
          <w:lang w:val="en-CA"/>
        </w:rPr>
      </w:pPr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>I work in the health and social services system</w:t>
      </w:r>
      <w:r w:rsidR="006D5329"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 xml:space="preserve">. </w:t>
      </w:r>
      <w:r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 xml:space="preserve">Every day, I do my utmost to meet users’ needs. I have been waiting for months to see the payments you </w:t>
      </w:r>
      <w:r w:rsidR="004E6CDF"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 xml:space="preserve">promised the unions pursuant to the national collective agreement and pay equity </w:t>
      </w:r>
      <w:r w:rsidR="009F34B9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>agreements</w:t>
      </w:r>
      <w:r w:rsidR="004E6CDF" w:rsidRPr="00C25F12">
        <w:rPr>
          <w:rStyle w:val="normaltextrun"/>
          <w:rFonts w:asciiTheme="minorHAnsi" w:hAnsiTheme="minorHAnsi" w:cstheme="minorHAnsi"/>
          <w:sz w:val="20"/>
          <w:szCs w:val="20"/>
          <w:lang w:val="en-CA"/>
        </w:rPr>
        <w:t xml:space="preserve">. </w:t>
      </w:r>
    </w:p>
    <w:p w14:paraId="43F5A10C" w14:textId="5BA1A017" w:rsidR="006D5329" w:rsidRPr="00C25F12" w:rsidRDefault="009B6E91" w:rsidP="006D5329">
      <w:pPr>
        <w:shd w:val="clear" w:color="auto" w:fill="FFFFFF"/>
        <w:spacing w:beforeAutospacing="1" w:after="0" w:afterAutospacing="1" w:line="240" w:lineRule="auto"/>
        <w:jc w:val="both"/>
        <w:rPr>
          <w:rFonts w:cstheme="minorHAnsi"/>
          <w:sz w:val="20"/>
          <w:szCs w:val="20"/>
          <w:lang w:val="en-CA"/>
        </w:rPr>
      </w:pPr>
      <w:r w:rsidRPr="00C25F12">
        <w:rPr>
          <w:rFonts w:cstheme="minorHAnsi"/>
          <w:sz w:val="20"/>
          <w:szCs w:val="20"/>
          <w:lang w:val="en-CA"/>
        </w:rPr>
        <w:t xml:space="preserve">For weeks you have been </w:t>
      </w:r>
      <w:r w:rsidR="00FC1712">
        <w:rPr>
          <w:rFonts w:cstheme="minorHAnsi"/>
          <w:sz w:val="20"/>
          <w:szCs w:val="20"/>
          <w:lang w:val="en-CA"/>
        </w:rPr>
        <w:t xml:space="preserve">pushing back the payment schedule for the amounts due to thousands of workers. </w:t>
      </w:r>
      <w:r w:rsidR="009036B3" w:rsidRPr="009036B3">
        <w:rPr>
          <w:rFonts w:cstheme="minorHAnsi"/>
          <w:sz w:val="20"/>
          <w:szCs w:val="20"/>
          <w:lang w:val="en-CA"/>
        </w:rPr>
        <w:t>Your government is not honouring its signed commitments.</w:t>
      </w:r>
    </w:p>
    <w:p w14:paraId="1B1D57B8" w14:textId="11F68040" w:rsidR="00446A47" w:rsidRPr="00C25F12" w:rsidRDefault="00C53D19" w:rsidP="006D5329">
      <w:pPr>
        <w:shd w:val="clear" w:color="auto" w:fill="FFFFFF"/>
        <w:spacing w:beforeAutospacing="1" w:after="0" w:afterAutospacing="1" w:line="240" w:lineRule="auto"/>
        <w:jc w:val="both"/>
        <w:rPr>
          <w:rFonts w:cstheme="minorHAnsi"/>
          <w:sz w:val="20"/>
          <w:szCs w:val="20"/>
          <w:lang w:val="en-CA"/>
        </w:rPr>
      </w:pPr>
      <w:r>
        <w:rPr>
          <w:rFonts w:cstheme="minorHAnsi"/>
          <w:sz w:val="20"/>
          <w:szCs w:val="20"/>
          <w:lang w:val="en-CA"/>
        </w:rPr>
        <w:t xml:space="preserve">These are significant amounts to which we are entitled. We have been </w:t>
      </w:r>
      <w:r w:rsidR="00823F1B">
        <w:rPr>
          <w:rFonts w:cstheme="minorHAnsi"/>
          <w:sz w:val="20"/>
          <w:szCs w:val="20"/>
          <w:lang w:val="en-CA"/>
        </w:rPr>
        <w:t xml:space="preserve">making enormous professional and personal sacrifices for two years to </w:t>
      </w:r>
      <w:r>
        <w:rPr>
          <w:rFonts w:cstheme="minorHAnsi"/>
          <w:sz w:val="20"/>
          <w:szCs w:val="20"/>
          <w:lang w:val="en-CA"/>
        </w:rPr>
        <w:t xml:space="preserve">keep the </w:t>
      </w:r>
      <w:r w:rsidR="004D41A6" w:rsidRPr="00C25F12">
        <w:rPr>
          <w:rFonts w:cstheme="minorHAnsi"/>
          <w:sz w:val="20"/>
          <w:szCs w:val="20"/>
          <w:lang w:val="en-CA"/>
        </w:rPr>
        <w:t>health and social services system</w:t>
      </w:r>
      <w:r w:rsidR="00446A47" w:rsidRPr="00C25F12">
        <w:rPr>
          <w:rFonts w:cstheme="minorHAnsi"/>
          <w:sz w:val="20"/>
          <w:szCs w:val="20"/>
          <w:lang w:val="en-CA"/>
        </w:rPr>
        <w:t xml:space="preserve"> </w:t>
      </w:r>
      <w:r>
        <w:rPr>
          <w:rFonts w:cstheme="minorHAnsi"/>
          <w:sz w:val="20"/>
          <w:szCs w:val="20"/>
          <w:lang w:val="en-CA"/>
        </w:rPr>
        <w:t>afloat</w:t>
      </w:r>
      <w:r w:rsidR="00823F1B">
        <w:rPr>
          <w:rFonts w:cstheme="minorHAnsi"/>
          <w:sz w:val="20"/>
          <w:szCs w:val="20"/>
          <w:lang w:val="en-CA"/>
        </w:rPr>
        <w:t xml:space="preserve">. </w:t>
      </w:r>
      <w:r w:rsidR="008130BE">
        <w:rPr>
          <w:rFonts w:cstheme="minorHAnsi"/>
          <w:sz w:val="20"/>
          <w:szCs w:val="20"/>
          <w:lang w:val="en-CA"/>
        </w:rPr>
        <w:t xml:space="preserve">Our </w:t>
      </w:r>
      <w:r w:rsidR="00823F1B">
        <w:rPr>
          <w:rFonts w:cstheme="minorHAnsi"/>
          <w:sz w:val="20"/>
          <w:szCs w:val="20"/>
          <w:lang w:val="en-CA"/>
        </w:rPr>
        <w:t>motivat</w:t>
      </w:r>
      <w:r w:rsidR="008130BE">
        <w:rPr>
          <w:rFonts w:cstheme="minorHAnsi"/>
          <w:sz w:val="20"/>
          <w:szCs w:val="20"/>
          <w:lang w:val="en-CA"/>
        </w:rPr>
        <w:t>ion is flagging</w:t>
      </w:r>
      <w:r w:rsidR="00823F1B">
        <w:rPr>
          <w:rFonts w:cstheme="minorHAnsi"/>
          <w:sz w:val="20"/>
          <w:szCs w:val="20"/>
          <w:lang w:val="en-CA"/>
        </w:rPr>
        <w:t xml:space="preserve"> and these delays are only adding another layer to our distress. </w:t>
      </w:r>
    </w:p>
    <w:p w14:paraId="73FFE1B8" w14:textId="1C4DB7EF" w:rsidR="006D5329" w:rsidRPr="00C25F12" w:rsidRDefault="00C25F12" w:rsidP="006D5329">
      <w:pPr>
        <w:shd w:val="clear" w:color="auto" w:fill="FFFFFF"/>
        <w:spacing w:beforeAutospacing="1" w:after="0" w:afterAutospacing="1" w:line="240" w:lineRule="auto"/>
        <w:jc w:val="both"/>
        <w:rPr>
          <w:rFonts w:cstheme="minorHAnsi"/>
          <w:sz w:val="20"/>
          <w:szCs w:val="20"/>
          <w:lang w:val="en-CA"/>
        </w:rPr>
      </w:pPr>
      <w:r>
        <w:rPr>
          <w:rFonts w:cstheme="minorHAnsi"/>
          <w:sz w:val="20"/>
          <w:szCs w:val="20"/>
          <w:lang w:val="en-CA"/>
        </w:rPr>
        <w:t xml:space="preserve">I therefore </w:t>
      </w:r>
      <w:r w:rsidR="00906322">
        <w:rPr>
          <w:rFonts w:cstheme="minorHAnsi"/>
          <w:sz w:val="20"/>
          <w:szCs w:val="20"/>
          <w:lang w:val="en-CA"/>
        </w:rPr>
        <w:t xml:space="preserve">request </w:t>
      </w:r>
      <w:r>
        <w:rPr>
          <w:rFonts w:cstheme="minorHAnsi"/>
          <w:sz w:val="20"/>
          <w:szCs w:val="20"/>
          <w:lang w:val="en-CA"/>
        </w:rPr>
        <w:t>that you pay the amounts</w:t>
      </w:r>
      <w:r w:rsidR="00906322">
        <w:rPr>
          <w:rFonts w:cstheme="minorHAnsi"/>
          <w:sz w:val="20"/>
          <w:szCs w:val="20"/>
          <w:lang w:val="en-CA"/>
        </w:rPr>
        <w:t xml:space="preserve"> due</w:t>
      </w:r>
      <w:r>
        <w:rPr>
          <w:rFonts w:cstheme="minorHAnsi"/>
          <w:sz w:val="20"/>
          <w:szCs w:val="20"/>
          <w:lang w:val="en-CA"/>
        </w:rPr>
        <w:t xml:space="preserve"> under the employment contracts and pay equity agreements. </w:t>
      </w:r>
    </w:p>
    <w:p w14:paraId="71C39EF8" w14:textId="6E0E772D" w:rsidR="00525F6E" w:rsidRPr="00C25F12" w:rsidRDefault="00906322" w:rsidP="006D5329">
      <w:p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sz w:val="20"/>
          <w:szCs w:val="20"/>
          <w:lang w:val="en-CA" w:eastAsia="fr-CA"/>
        </w:rPr>
      </w:pPr>
      <w:r>
        <w:rPr>
          <w:rFonts w:eastAsia="Times New Roman" w:cstheme="minorHAnsi"/>
          <w:sz w:val="20"/>
          <w:szCs w:val="20"/>
          <w:lang w:val="en-CA" w:eastAsia="fr-CA"/>
        </w:rPr>
        <w:t>Thank you for your attention.</w:t>
      </w:r>
    </w:p>
    <w:p w14:paraId="643CBB69" w14:textId="6CC0A3B7" w:rsidR="000C5747" w:rsidRPr="00C25F12" w:rsidRDefault="00525F6E" w:rsidP="006D5329">
      <w:p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sz w:val="20"/>
          <w:szCs w:val="20"/>
          <w:lang w:val="en-CA" w:eastAsia="fr-CA"/>
        </w:rPr>
      </w:pPr>
      <w:r w:rsidRPr="00C53D19">
        <w:rPr>
          <w:rFonts w:eastAsia="Times New Roman" w:cstheme="minorHAnsi"/>
          <w:sz w:val="20"/>
          <w:szCs w:val="20"/>
          <w:highlight w:val="yellow"/>
          <w:lang w:val="en-CA" w:eastAsia="fr-CA"/>
        </w:rPr>
        <w:t>Signature</w:t>
      </w:r>
      <w:r w:rsidR="000C5747" w:rsidRPr="00C25F12">
        <w:rPr>
          <w:rStyle w:val="eop"/>
          <w:rFonts w:cstheme="minorHAnsi"/>
          <w:sz w:val="20"/>
          <w:szCs w:val="20"/>
          <w:lang w:val="en-CA"/>
        </w:rPr>
        <w:t> </w:t>
      </w:r>
    </w:p>
    <w:p w14:paraId="08EE9014" w14:textId="77777777" w:rsidR="000C5747" w:rsidRPr="00C25F12" w:rsidRDefault="000C5747" w:rsidP="006D532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CA"/>
        </w:rPr>
      </w:pPr>
      <w:r w:rsidRPr="00C25F12">
        <w:rPr>
          <w:rStyle w:val="eop"/>
          <w:rFonts w:asciiTheme="minorHAnsi" w:hAnsiTheme="minorHAnsi" w:cstheme="minorHAnsi"/>
          <w:sz w:val="20"/>
          <w:szCs w:val="20"/>
          <w:lang w:val="en-CA"/>
        </w:rPr>
        <w:t> </w:t>
      </w:r>
    </w:p>
    <w:p w14:paraId="4319F614" w14:textId="7C69C61D" w:rsidR="000C5747" w:rsidRPr="00C25F12" w:rsidRDefault="00C53D19" w:rsidP="006D532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Style w:val="normaltextrun"/>
          <w:rFonts w:asciiTheme="minorHAnsi" w:hAnsiTheme="minorHAnsi" w:cstheme="minorHAnsi"/>
          <w:sz w:val="20"/>
          <w:szCs w:val="20"/>
          <w:shd w:val="clear" w:color="auto" w:fill="FFFF00"/>
          <w:lang w:val="en-CA"/>
        </w:rPr>
        <w:t>Name and contact information</w:t>
      </w:r>
    </w:p>
    <w:p w14:paraId="1F001894" w14:textId="37E508A8" w:rsidR="000C5747" w:rsidRPr="00C25F12" w:rsidRDefault="000C5747" w:rsidP="006D5329">
      <w:pPr>
        <w:jc w:val="both"/>
        <w:rPr>
          <w:rFonts w:cstheme="minorHAnsi"/>
          <w:sz w:val="20"/>
          <w:szCs w:val="20"/>
          <w:lang w:val="en-CA"/>
        </w:rPr>
      </w:pPr>
    </w:p>
    <w:p w14:paraId="61223868" w14:textId="5C921F79" w:rsidR="00AC78CE" w:rsidRPr="00C25F12" w:rsidRDefault="00AC78CE" w:rsidP="006D5329">
      <w:pPr>
        <w:jc w:val="both"/>
        <w:rPr>
          <w:rFonts w:cstheme="minorHAnsi"/>
          <w:sz w:val="20"/>
          <w:szCs w:val="20"/>
          <w:lang w:val="en-CA"/>
        </w:rPr>
      </w:pPr>
    </w:p>
    <w:sectPr w:rsidR="00AC78CE" w:rsidRPr="00C25F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9B90B" w14:textId="77777777" w:rsidR="00A97165" w:rsidRDefault="00A97165" w:rsidP="00446A47">
      <w:pPr>
        <w:spacing w:after="0" w:line="240" w:lineRule="auto"/>
      </w:pPr>
      <w:r>
        <w:separator/>
      </w:r>
    </w:p>
  </w:endnote>
  <w:endnote w:type="continuationSeparator" w:id="0">
    <w:p w14:paraId="3B6356E1" w14:textId="77777777" w:rsidR="00A97165" w:rsidRDefault="00A97165" w:rsidP="00446A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83522" w14:textId="77777777" w:rsidR="00446A47" w:rsidRDefault="00446A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5C95D" w14:textId="77777777" w:rsidR="00446A47" w:rsidRDefault="00446A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5056C" w14:textId="77777777" w:rsidR="00446A47" w:rsidRDefault="00446A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1140C" w14:textId="77777777" w:rsidR="00A97165" w:rsidRDefault="00A97165" w:rsidP="00446A47">
      <w:pPr>
        <w:spacing w:after="0" w:line="240" w:lineRule="auto"/>
      </w:pPr>
      <w:r>
        <w:separator/>
      </w:r>
    </w:p>
  </w:footnote>
  <w:footnote w:type="continuationSeparator" w:id="0">
    <w:p w14:paraId="0BC65E6A" w14:textId="77777777" w:rsidR="00A97165" w:rsidRDefault="00A97165" w:rsidP="00446A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EC84E" w14:textId="77777777" w:rsidR="00446A47" w:rsidRDefault="00446A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56A2F" w14:textId="77777777" w:rsidR="00446A47" w:rsidRDefault="00446A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E9E95" w14:textId="77777777" w:rsidR="00446A47" w:rsidRDefault="00446A4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wMDAzNQaSRsaWZko6SsGpxcWZ+XkgBYa1AD87uq0sAAAA"/>
  </w:docVars>
  <w:rsids>
    <w:rsidRoot w:val="000C5747"/>
    <w:rsid w:val="00051637"/>
    <w:rsid w:val="000574EB"/>
    <w:rsid w:val="000C5747"/>
    <w:rsid w:val="0010087F"/>
    <w:rsid w:val="002F4E9A"/>
    <w:rsid w:val="003A27B8"/>
    <w:rsid w:val="003D59AB"/>
    <w:rsid w:val="00446A47"/>
    <w:rsid w:val="004D41A6"/>
    <w:rsid w:val="004E6CDF"/>
    <w:rsid w:val="00525F6E"/>
    <w:rsid w:val="00531CE7"/>
    <w:rsid w:val="006D5329"/>
    <w:rsid w:val="007D4028"/>
    <w:rsid w:val="008130BE"/>
    <w:rsid w:val="00823F1B"/>
    <w:rsid w:val="009036B3"/>
    <w:rsid w:val="00906322"/>
    <w:rsid w:val="00970F50"/>
    <w:rsid w:val="009866C2"/>
    <w:rsid w:val="009B6E91"/>
    <w:rsid w:val="009C5010"/>
    <w:rsid w:val="009F34B9"/>
    <w:rsid w:val="00A6113C"/>
    <w:rsid w:val="00A97165"/>
    <w:rsid w:val="00AA0B11"/>
    <w:rsid w:val="00AC78CE"/>
    <w:rsid w:val="00AD6B42"/>
    <w:rsid w:val="00AF4DBF"/>
    <w:rsid w:val="00C25F12"/>
    <w:rsid w:val="00C53D19"/>
    <w:rsid w:val="00CD1FDF"/>
    <w:rsid w:val="00E423D7"/>
    <w:rsid w:val="00FC1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896074A"/>
  <w15:chartTrackingRefBased/>
  <w15:docId w15:val="{7D0661CF-B22D-4CD8-ABD9-58493C503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C57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customStyle="1" w:styleId="normaltextrun">
    <w:name w:val="normaltextrun"/>
    <w:basedOn w:val="DefaultParagraphFont"/>
    <w:rsid w:val="000C5747"/>
  </w:style>
  <w:style w:type="character" w:customStyle="1" w:styleId="eop">
    <w:name w:val="eop"/>
    <w:basedOn w:val="DefaultParagraphFont"/>
    <w:rsid w:val="000C5747"/>
  </w:style>
  <w:style w:type="character" w:styleId="Hyperlink">
    <w:name w:val="Hyperlink"/>
    <w:basedOn w:val="DefaultParagraphFont"/>
    <w:uiPriority w:val="99"/>
    <w:unhideWhenUsed/>
    <w:rsid w:val="006D53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532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46A4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A47"/>
  </w:style>
  <w:style w:type="paragraph" w:styleId="Footer">
    <w:name w:val="footer"/>
    <w:basedOn w:val="Normal"/>
    <w:link w:val="FooterChar"/>
    <w:uiPriority w:val="99"/>
    <w:unhideWhenUsed/>
    <w:rsid w:val="00446A4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A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7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4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48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70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8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36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cabinet@sct.gouv.qc.ca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inistre@msss.gouv.qc.ca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09</Words>
  <Characters>1234</Characters>
  <Application>Microsoft Office Word</Application>
  <DocSecurity>0</DocSecurity>
  <Lines>47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e Marcotte</dc:creator>
  <cp:keywords/>
  <dc:description/>
  <cp:lastModifiedBy>John Detre</cp:lastModifiedBy>
  <cp:revision>22</cp:revision>
  <cp:lastPrinted>2022-02-21T02:02:00Z</cp:lastPrinted>
  <dcterms:created xsi:type="dcterms:W3CDTF">2022-02-21T01:32:00Z</dcterms:created>
  <dcterms:modified xsi:type="dcterms:W3CDTF">2022-02-21T02:15:00Z</dcterms:modified>
</cp:coreProperties>
</file>